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11fac490977353dc57aa32dce44d6743390c2e"/>
      <w:r>
        <w:rPr>
          <w:b/>
        </w:rPr>
        <w:t xml:space="preserve">ПРОТОКОЛ ЕЛЕКТРОННОГО АУКЦІОНУ № RLE001-UA-20240412-381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(ДА-А-20202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"МІСЬКИЙ МАГАЗИН" ВИКОНАВЧОГО ОРГАНУ КИЇВРАДИ (КИЇВСЬКОЇ МІСЬКОЇ ДЕРЖАВНОЇ АДМІНІСТРАЦІЇ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2.04.2024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2.04.2024 13:1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Розміщення атракціонів: Україна, м. Київ, Дарницький район, вул. Михайла Драгоманова, 3-Б (ДА-А-20202)</w:t>
      </w:r>
    </w:p>
    <w:p>
      <w:pPr>
        <w:numPr>
          <w:ilvl w:val="0"/>
          <w:numId w:val="1001"/>
        </w:numPr>
        <w:pStyle w:val="Compact"/>
      </w:pPr>
      <w:r>
        <w:t xml:space="preserve">1. Адреса місця розміщення атракціонів (далі – Місце): Україна, м. Київ, Дарницький район,</w:t>
      </w:r>
      <w:r>
        <w:t xml:space="preserve"> </w:t>
      </w:r>
      <w:r>
        <w:t xml:space="preserve">вул. Михайла Драгоманова, 3-Б (ДА-А-20202)</w:t>
      </w:r>
      <w:r>
        <w:t xml:space="preserve"> </w:t>
      </w:r>
      <w:r>
        <w:t xml:space="preserve">2. Атракціони, що розміщуються у Місці, повинні відповідати наступним характеристикам:</w:t>
      </w:r>
      <w:r>
        <w:t xml:space="preserve"> </w:t>
      </w:r>
      <w:r>
        <w:t xml:space="preserve">2.1. Тип атракціонів: (згідно пункту 1.2. Правил будови і безпечної експлуатації атракціонної техніки).</w:t>
      </w:r>
      <w:r>
        <w:t xml:space="preserve"> </w:t>
      </w:r>
      <w:r>
        <w:t xml:space="preserve">2.2. Загальна площа вказана у додатку № 1 до оголошення щодо продажу/надання в оренду майна (активів)/передачі права</w:t>
      </w:r>
      <w:r>
        <w:t xml:space="preserve"> </w:t>
      </w:r>
      <w:r>
        <w:t xml:space="preserve">2.3. Атракціони повинні мати належний естетичний вигляд, архітектурно вписуватись в навколишнє середовище, відповідати вимогам нормативних документів щодо санітарії, охорони праці, техніки безпеки.</w:t>
      </w:r>
      <w:r>
        <w:t xml:space="preserve"> </w:t>
      </w:r>
      <w:r>
        <w:t xml:space="preserve">2.4. Режим роботи атракціонів: з 08.00 до 21.00.</w:t>
      </w:r>
      <w:r>
        <w:t xml:space="preserve"> </w:t>
      </w:r>
      <w:r>
        <w:t xml:space="preserve">2.5. Термін розміщення атракціонів з моменту укладення договору до 31 грудня 2024 рок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7 500,00 грн, у тому числі ПДВ</w:t>
      </w:r>
      <w:r>
        <w:t xml:space="preserve"> </w:t>
      </w:r>
      <w:r>
        <w:t xml:space="preserve">6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47 335,00 грн, у тому числі ПДВ</w:t>
      </w:r>
      <w:r>
        <w:t xml:space="preserve"> </w:t>
      </w:r>
      <w:r>
        <w:t xml:space="preserve">7 889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87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750,00 грн (три тисячі сім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АНОХІНА НАТАЛІЯ БОРИСІВНА, ІПН/РНОКПП (ФОП): 33969100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ОТЕНКО АНДРІЙ ВОЛОДИМИРОВИЧ, ІПН/РНОКПП (ФОП): 29657167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Малашин Ілля Євгенович, ІПН/РНОКПП (ФОП): 37105071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ОТЕНКО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4.2024 17:49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АНОХІНА НАТАЛІЯ БОРИСІВНА</w:t>
            </w:r>
          </w:p>
        </w:tc>
        <w:tc>
          <w:p>
            <w:pPr>
              <w:pStyle w:val="Compact"/>
              <w:jc w:val="left"/>
            </w:pPr>
            <w:r>
              <w:t xml:space="preserve">3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22:22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Малашин Ілля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38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4.2024 17:53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ОТЕНКО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4.2024 17:49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АНОХІНА НАТАЛІЯ БОРИСІВНА</w:t>
            </w:r>
          </w:p>
        </w:tc>
        <w:tc>
          <w:p>
            <w:pPr>
              <w:pStyle w:val="Compact"/>
              <w:jc w:val="left"/>
            </w:pPr>
            <w:r>
              <w:t xml:space="preserve">4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43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Малашин Ілля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41 501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46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ОТЕНКО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4.2024 17:49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АНОХІНА НАТАЛІЯ БОРИСІВНА</w:t>
            </w:r>
          </w:p>
        </w:tc>
        <w:tc>
          <w:p>
            <w:pPr>
              <w:pStyle w:val="Compact"/>
              <w:jc w:val="left"/>
            </w:pPr>
            <w:r>
              <w:t xml:space="preserve">44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55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Малашин Ілля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44 207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59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ОТЕНКО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4.2024 17:49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АНОХІНА НАТАЛІЯ БОРИСІВНА</w:t>
            </w:r>
          </w:p>
        </w:tc>
        <w:tc>
          <w:p>
            <w:pPr>
              <w:pStyle w:val="Compact"/>
              <w:jc w:val="left"/>
            </w:pPr>
            <w:r>
              <w:t xml:space="preserve">47 33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3:07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Малашин Ілля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47 335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3:11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Малашин Ілля Євгенович, ІПН/РНОКПП (ФОП): 371050717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ПІДПРИЄМСТВО "МІСЬКИЙ МАГАЗИН" ВИКОНАВЧОГО ОРГАНУ КИЇВРАДИ (КИЇВСЬКОЇ МІСЬКОЇ ДЕРЖАВНОЇ АДМІНІСТРАЦІЇ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6927573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30529900000260040001143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4"/>
        </w:numPr>
        <w:pStyle w:val="Compact"/>
      </w:pPr>
      <w:r>
        <w:t xml:space="preserve">Одержувач: КОМУНАЛЬНЕ ПІДПРИЄМСТВО "МІСЬКИЙ МАГАЗИН" ВИКОНАВЧОГО ОРГАНУ КИЇВРАДИ (КИЇВСЬКОЇ МІСЬКОЇ ДЕРЖАВНОЇ АДМІНІСТРАЦІЇ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6927573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30529900000260040001143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19,00 грн (сто дев'ят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 656,73 грн (одна тисяча шістсот п'ятдесят шість гривень 73 копійки), у тому числі ПДВ</w:t>
      </w:r>
      <w:r>
        <w:t xml:space="preserve"> </w:t>
      </w:r>
      <w:r>
        <w:t xml:space="preserve">276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3 667,50 грн (двадцять три тисячі шістсот шістдесят сім гривень 50 копійок), у тому числі ПДВ</w:t>
      </w:r>
      <w:r>
        <w:t xml:space="preserve"> </w:t>
      </w:r>
      <w:r>
        <w:t xml:space="preserve">3 944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47 335,00 грн (сорок сім тисяч триста тридцять п'ять гривень 00 копійок), у тому числі ПДВ</w:t>
      </w:r>
      <w:r>
        <w:t xml:space="preserve"> </w:t>
      </w:r>
      <w:r>
        <w:t xml:space="preserve">7 889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4.2024 13:1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ОП Малашин Ілля Євгенович, ІПН/РНОКПП (ФОП): 371050717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"МІСЬКИЙ МАГАЗИН" ВИКОНАВЧОГО ОРГАНУ КИЇВРАДИ (КИЇВСЬКОЇ МІСЬКОЇ ДЕРЖАВНОЇ АДМІНІСТРАЦІЇ)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8:09:45Z</dcterms:created>
  <dcterms:modified xsi:type="dcterms:W3CDTF">2024-05-17T08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